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15E2C69A" w:rsidR="00C151F2" w:rsidRDefault="65725BDA" w:rsidP="004F2F8F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F2F8F">
        <w:rPr>
          <w:rFonts w:ascii="Times New Roman" w:eastAsia="Times New Roman" w:hAnsi="Times New Roman" w:cs="Times New Roman"/>
          <w:b/>
          <w:bCs/>
          <w:sz w:val="24"/>
          <w:szCs w:val="24"/>
        </w:rPr>
        <w:t>Wellbeing Activity</w:t>
      </w:r>
    </w:p>
    <w:p w14:paraId="38EB5DDF" w14:textId="77D79F90" w:rsidR="3001873B" w:rsidRPr="00506615" w:rsidRDefault="00506615" w:rsidP="00506615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ank Bohanon </w:t>
      </w:r>
    </w:p>
    <w:p w14:paraId="4E748B76" w14:textId="2C594B8C" w:rsidR="3001873B" w:rsidRDefault="6BDE0F5B" w:rsidP="0050661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06C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view the </w:t>
      </w:r>
      <w:r w:rsidR="00706CF4" w:rsidRPr="00706CF4">
        <w:rPr>
          <w:rFonts w:ascii="Times New Roman" w:eastAsia="Times New Roman" w:hAnsi="Times New Roman" w:cs="Times New Roman"/>
          <w:b/>
          <w:bCs/>
          <w:sz w:val="24"/>
          <w:szCs w:val="24"/>
        </w:rPr>
        <w:t>quality-of-life</w:t>
      </w:r>
      <w:r w:rsidRPr="00706C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trix below</w:t>
      </w:r>
      <w:r w:rsidRPr="3001873B">
        <w:rPr>
          <w:rFonts w:ascii="Times New Roman" w:eastAsia="Times New Roman" w:hAnsi="Times New Roman" w:cs="Times New Roman"/>
          <w:sz w:val="24"/>
          <w:szCs w:val="24"/>
        </w:rPr>
        <w:t xml:space="preserve"> and identify</w:t>
      </w:r>
      <w:r w:rsidRPr="3001873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706CF4">
        <w:rPr>
          <w:rFonts w:ascii="Times New Roman" w:eastAsia="Times New Roman" w:hAnsi="Times New Roman" w:cs="Times New Roman"/>
          <w:sz w:val="24"/>
          <w:szCs w:val="24"/>
        </w:rPr>
        <w:t xml:space="preserve">one area of strength and one </w:t>
      </w:r>
      <w:r w:rsidR="006753BB">
        <w:rPr>
          <w:rFonts w:ascii="Times New Roman" w:eastAsia="Times New Roman" w:hAnsi="Times New Roman" w:cs="Times New Roman"/>
          <w:sz w:val="24"/>
          <w:szCs w:val="24"/>
        </w:rPr>
        <w:t>opportunity</w:t>
      </w:r>
      <w:r w:rsidRPr="00706CF4">
        <w:rPr>
          <w:rFonts w:ascii="Times New Roman" w:eastAsia="Times New Roman" w:hAnsi="Times New Roman" w:cs="Times New Roman"/>
          <w:sz w:val="24"/>
          <w:szCs w:val="24"/>
        </w:rPr>
        <w:t xml:space="preserve"> for improvement</w:t>
      </w:r>
      <w:r w:rsidR="00506615" w:rsidRPr="00706CF4">
        <w:rPr>
          <w:rFonts w:ascii="Times New Roman" w:eastAsia="Times New Roman" w:hAnsi="Times New Roman" w:cs="Times New Roman"/>
          <w:sz w:val="24"/>
          <w:szCs w:val="24"/>
        </w:rPr>
        <w:t>.</w:t>
      </w:r>
      <w:r w:rsidR="009E7E70">
        <w:rPr>
          <w:rFonts w:ascii="Times New Roman" w:eastAsia="Times New Roman" w:hAnsi="Times New Roman" w:cs="Times New Roman"/>
          <w:sz w:val="24"/>
          <w:szCs w:val="24"/>
        </w:rPr>
        <w:t xml:space="preserve"> See the next page for ideas on specific areas for improvement.</w:t>
      </w:r>
    </w:p>
    <w:tbl>
      <w:tblPr>
        <w:tblStyle w:val="TableGrid"/>
        <w:tblW w:w="9372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4686"/>
        <w:gridCol w:w="4686"/>
      </w:tblGrid>
      <w:tr w:rsidR="3001873B" w14:paraId="26EA7450" w14:textId="77777777" w:rsidTr="356C626D">
        <w:trPr>
          <w:trHeight w:val="300"/>
        </w:trPr>
        <w:tc>
          <w:tcPr>
            <w:tcW w:w="4686" w:type="dxa"/>
          </w:tcPr>
          <w:p w14:paraId="6B7E781B" w14:textId="5AB17C0F" w:rsidR="3748F0F7" w:rsidRDefault="3748F0F7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hysical</w:t>
            </w:r>
          </w:p>
          <w:p w14:paraId="662ED6DF" w14:textId="78B4096E" w:rsidR="3748F0F7" w:rsidRPr="009E7E70" w:rsidRDefault="3748F0F7" w:rsidP="006753BB">
            <w:pPr>
              <w:pStyle w:val="ListParagraph"/>
              <w:numPr>
                <w:ilvl w:val="0"/>
                <w:numId w:val="7"/>
              </w:numPr>
              <w:ind w:left="340" w:hanging="200"/>
            </w:pPr>
            <w:r w:rsidRPr="006753BB">
              <w:rPr>
                <w:rFonts w:ascii="Times New Roman" w:eastAsia="Times New Roman" w:hAnsi="Times New Roman" w:cs="Times New Roman"/>
                <w:sz w:val="24"/>
                <w:szCs w:val="24"/>
              </w:rPr>
              <w:t>Exercise</w:t>
            </w:r>
          </w:p>
          <w:p w14:paraId="6BD618D0" w14:textId="2DDABD6B" w:rsidR="3748F0F7" w:rsidRPr="009E7E70" w:rsidRDefault="3748F0F7" w:rsidP="006753BB">
            <w:pPr>
              <w:pStyle w:val="ListParagraph"/>
              <w:numPr>
                <w:ilvl w:val="0"/>
                <w:numId w:val="7"/>
              </w:numPr>
              <w:ind w:left="340" w:hanging="200"/>
            </w:pPr>
            <w:r w:rsidRPr="006753BB">
              <w:rPr>
                <w:rFonts w:ascii="Times New Roman" w:eastAsia="Times New Roman" w:hAnsi="Times New Roman" w:cs="Times New Roman"/>
                <w:sz w:val="24"/>
                <w:szCs w:val="24"/>
              </w:rPr>
              <w:t>Diet</w:t>
            </w:r>
          </w:p>
          <w:p w14:paraId="614F5423" w14:textId="3BA18079" w:rsidR="3748F0F7" w:rsidRPr="009E7E70" w:rsidRDefault="3748F0F7" w:rsidP="006753BB">
            <w:pPr>
              <w:pStyle w:val="ListParagraph"/>
              <w:numPr>
                <w:ilvl w:val="0"/>
                <w:numId w:val="7"/>
              </w:numPr>
              <w:ind w:left="340" w:hanging="200"/>
            </w:pPr>
            <w:r w:rsidRPr="006753BB">
              <w:rPr>
                <w:rFonts w:ascii="Times New Roman" w:eastAsia="Times New Roman" w:hAnsi="Times New Roman" w:cs="Times New Roman"/>
                <w:sz w:val="24"/>
                <w:szCs w:val="24"/>
              </w:rPr>
              <w:t>Rest</w:t>
            </w:r>
          </w:p>
          <w:p w14:paraId="1BEFC7A4" w14:textId="71BFE7ED" w:rsidR="3001873B" w:rsidRDefault="3001873B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9A1B1F5" w14:textId="739C4301" w:rsidR="3748F0F7" w:rsidRDefault="3748F0F7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rength</w:t>
            </w:r>
            <w:r w:rsidR="009E7E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3001873B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.g., I sleep 7 hours per night</w:t>
            </w: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02AAD74B" w14:textId="0D180CA1" w:rsidR="3001873B" w:rsidRDefault="3001873B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72B8E11" w14:textId="756ACBC1" w:rsidR="3001873B" w:rsidRDefault="3001873B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9961D8D" w14:textId="3DCCB0D8" w:rsidR="3001873B" w:rsidRDefault="3001873B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A140E7B" w14:textId="717C08F5" w:rsidR="3748F0F7" w:rsidRDefault="3748F0F7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pportunity</w:t>
            </w:r>
            <w:r w:rsidR="00453E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3001873B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e.g., I want to exercise regularly)</w:t>
            </w:r>
          </w:p>
          <w:p w14:paraId="766DD41F" w14:textId="5D4890B9" w:rsidR="3001873B" w:rsidRDefault="3001873B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D893914" w14:textId="59703BA5" w:rsidR="3001873B" w:rsidRDefault="3001873B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13AED0E" w14:textId="5B45B24C" w:rsidR="3001873B" w:rsidRDefault="3001873B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86" w:type="dxa"/>
          </w:tcPr>
          <w:p w14:paraId="0318B19C" w14:textId="7F57D40E" w:rsidR="3748F0F7" w:rsidRPr="00B65862" w:rsidRDefault="3748F0F7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5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al</w:t>
            </w:r>
          </w:p>
          <w:p w14:paraId="5D07F5F0" w14:textId="6448C874" w:rsidR="3748F0F7" w:rsidRPr="009E7E70" w:rsidRDefault="3748F0F7" w:rsidP="009E7E70">
            <w:pPr>
              <w:pStyle w:val="ListParagraph"/>
              <w:numPr>
                <w:ilvl w:val="0"/>
                <w:numId w:val="5"/>
              </w:numPr>
              <w:ind w:left="340" w:hanging="180"/>
            </w:pPr>
            <w:r w:rsidRPr="009E7E70">
              <w:rPr>
                <w:rFonts w:ascii="Times New Roman" w:eastAsia="Times New Roman" w:hAnsi="Times New Roman" w:cs="Times New Roman"/>
                <w:sz w:val="24"/>
                <w:szCs w:val="24"/>
              </w:rPr>
              <w:t>Hobbies</w:t>
            </w:r>
          </w:p>
          <w:p w14:paraId="56A7A143" w14:textId="6D08C471" w:rsidR="3748F0F7" w:rsidRPr="009E7E70" w:rsidRDefault="3748F0F7" w:rsidP="009E7E70">
            <w:pPr>
              <w:pStyle w:val="ListParagraph"/>
              <w:numPr>
                <w:ilvl w:val="0"/>
                <w:numId w:val="5"/>
              </w:numPr>
              <w:ind w:left="340" w:hanging="180"/>
            </w:pPr>
            <w:r w:rsidRPr="009E7E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nance </w:t>
            </w:r>
          </w:p>
          <w:p w14:paraId="175A1804" w14:textId="5C1F0F9A" w:rsidR="3748F0F7" w:rsidRPr="009E7E70" w:rsidRDefault="3748F0F7" w:rsidP="009E7E70">
            <w:pPr>
              <w:pStyle w:val="ListParagraph"/>
              <w:numPr>
                <w:ilvl w:val="0"/>
                <w:numId w:val="5"/>
              </w:numPr>
              <w:ind w:left="340" w:hanging="180"/>
            </w:pPr>
            <w:r w:rsidRPr="009E7E70">
              <w:rPr>
                <w:rFonts w:ascii="Times New Roman" w:eastAsia="Times New Roman" w:hAnsi="Times New Roman" w:cs="Times New Roman"/>
                <w:sz w:val="24"/>
                <w:szCs w:val="24"/>
              </w:rPr>
              <w:t>Well-being</w:t>
            </w:r>
          </w:p>
          <w:p w14:paraId="6E71AD9D" w14:textId="77777777" w:rsidR="3001873B" w:rsidRDefault="3001873B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A1E40C5" w14:textId="7A62397B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rength</w:t>
            </w:r>
            <w:r w:rsidR="00453E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15A78C3A" w14:textId="77777777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7BB4B8F" w14:textId="77777777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74E9985" w14:textId="77777777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2D6464BA" w14:textId="25440EC2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pportunity</w:t>
            </w:r>
            <w:r w:rsidR="00453E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2FB1954A" w14:textId="5F3A81FD" w:rsidR="00506615" w:rsidRDefault="00506615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3001873B" w14:paraId="20379B8A" w14:textId="77777777" w:rsidTr="356C626D">
        <w:trPr>
          <w:trHeight w:val="300"/>
        </w:trPr>
        <w:tc>
          <w:tcPr>
            <w:tcW w:w="4686" w:type="dxa"/>
          </w:tcPr>
          <w:p w14:paraId="4CC855E8" w14:textId="507D857B" w:rsidR="3748F0F7" w:rsidRDefault="3748F0F7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ntellectual </w:t>
            </w:r>
          </w:p>
          <w:p w14:paraId="03B96131" w14:textId="5C8ED13F" w:rsidR="3748F0F7" w:rsidRPr="00453EA1" w:rsidRDefault="3748F0F7" w:rsidP="00453EA1">
            <w:pPr>
              <w:pStyle w:val="ListParagraph"/>
              <w:numPr>
                <w:ilvl w:val="0"/>
                <w:numId w:val="9"/>
              </w:numPr>
              <w:ind w:left="340" w:hanging="200"/>
            </w:pPr>
            <w:r w:rsidRPr="00453EA1">
              <w:rPr>
                <w:rFonts w:ascii="Times New Roman" w:eastAsia="Times New Roman" w:hAnsi="Times New Roman" w:cs="Times New Roman"/>
                <w:sz w:val="24"/>
                <w:szCs w:val="24"/>
              </w:rPr>
              <w:t>Learning a new skill</w:t>
            </w:r>
          </w:p>
          <w:p w14:paraId="3CF28B77" w14:textId="6DFE571E" w:rsidR="3748F0F7" w:rsidRPr="00453EA1" w:rsidRDefault="3748F0F7" w:rsidP="00453EA1">
            <w:pPr>
              <w:pStyle w:val="ListParagraph"/>
              <w:numPr>
                <w:ilvl w:val="0"/>
                <w:numId w:val="9"/>
              </w:numPr>
              <w:ind w:left="340" w:hanging="200"/>
            </w:pPr>
            <w:r w:rsidRPr="00453EA1">
              <w:rPr>
                <w:rFonts w:ascii="Times New Roman" w:eastAsia="Times New Roman" w:hAnsi="Times New Roman" w:cs="Times New Roman"/>
                <w:sz w:val="24"/>
                <w:szCs w:val="24"/>
              </w:rPr>
              <w:t>Developing a skill</w:t>
            </w:r>
          </w:p>
          <w:p w14:paraId="5CAC3C42" w14:textId="5161160E" w:rsidR="3748F0F7" w:rsidRPr="00453EA1" w:rsidRDefault="3748F0F7" w:rsidP="00453EA1">
            <w:pPr>
              <w:pStyle w:val="ListParagraph"/>
              <w:numPr>
                <w:ilvl w:val="0"/>
                <w:numId w:val="9"/>
              </w:numPr>
              <w:ind w:left="340" w:hanging="2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3EA1">
              <w:rPr>
                <w:rFonts w:ascii="Times New Roman" w:eastAsia="Times New Roman" w:hAnsi="Times New Roman" w:cs="Times New Roman"/>
                <w:sz w:val="24"/>
                <w:szCs w:val="24"/>
              </w:rPr>
              <w:t>Self-improvement</w:t>
            </w:r>
          </w:p>
          <w:p w14:paraId="39EA0B82" w14:textId="77777777" w:rsidR="00506615" w:rsidRDefault="00506615" w:rsidP="3001873B">
            <w:pPr>
              <w:rPr>
                <w:b/>
                <w:bCs/>
              </w:rPr>
            </w:pPr>
          </w:p>
          <w:p w14:paraId="12743737" w14:textId="22A28BCF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rength</w:t>
            </w:r>
            <w:r w:rsidR="00453E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0F76F407" w14:textId="77777777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17C691D" w14:textId="77777777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CD95CB1" w14:textId="77777777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39C5E65E" w14:textId="351105E9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pportunity</w:t>
            </w:r>
            <w:r w:rsidR="00453E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376E02F5" w14:textId="77777777" w:rsidR="00506615" w:rsidRDefault="00506615" w:rsidP="3001873B"/>
          <w:p w14:paraId="635CAA78" w14:textId="639C4729" w:rsidR="3001873B" w:rsidRDefault="3001873B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86" w:type="dxa"/>
          </w:tcPr>
          <w:p w14:paraId="6ACC363A" w14:textId="77777777" w:rsidR="00721276" w:rsidRPr="00721276" w:rsidRDefault="00721276" w:rsidP="0072127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212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cial</w:t>
            </w:r>
          </w:p>
          <w:p w14:paraId="37492FCE" w14:textId="77777777" w:rsidR="00721276" w:rsidRPr="00453EA1" w:rsidRDefault="00721276" w:rsidP="00453EA1">
            <w:pPr>
              <w:pStyle w:val="ListParagraph"/>
              <w:numPr>
                <w:ilvl w:val="0"/>
                <w:numId w:val="8"/>
              </w:numPr>
              <w:ind w:left="340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3EA1">
              <w:rPr>
                <w:rFonts w:ascii="Times New Roman" w:eastAsia="Times New Roman" w:hAnsi="Times New Roman" w:cs="Times New Roman"/>
                <w:sz w:val="24"/>
                <w:szCs w:val="24"/>
              </w:rPr>
              <w:t>Connecting with family</w:t>
            </w:r>
          </w:p>
          <w:p w14:paraId="0DBBB87F" w14:textId="77777777" w:rsidR="00721276" w:rsidRPr="00453EA1" w:rsidRDefault="00721276" w:rsidP="00453EA1">
            <w:pPr>
              <w:pStyle w:val="ListParagraph"/>
              <w:numPr>
                <w:ilvl w:val="0"/>
                <w:numId w:val="8"/>
              </w:numPr>
              <w:ind w:left="340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3EA1">
              <w:rPr>
                <w:rFonts w:ascii="Times New Roman" w:eastAsia="Times New Roman" w:hAnsi="Times New Roman" w:cs="Times New Roman"/>
                <w:sz w:val="24"/>
                <w:szCs w:val="24"/>
              </w:rPr>
              <w:t>Connecting with friends</w:t>
            </w:r>
          </w:p>
          <w:p w14:paraId="7DC4CC5D" w14:textId="75A19EA0" w:rsidR="3001873B" w:rsidRPr="00453EA1" w:rsidRDefault="00721276" w:rsidP="00453EA1">
            <w:pPr>
              <w:pStyle w:val="ListParagraph"/>
              <w:numPr>
                <w:ilvl w:val="0"/>
                <w:numId w:val="8"/>
              </w:numPr>
              <w:ind w:left="340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3EA1">
              <w:rPr>
                <w:rFonts w:ascii="Times New Roman" w:eastAsia="Times New Roman" w:hAnsi="Times New Roman" w:cs="Times New Roman"/>
                <w:sz w:val="24"/>
                <w:szCs w:val="24"/>
              </w:rPr>
              <w:t>Connecting with a community</w:t>
            </w:r>
          </w:p>
          <w:p w14:paraId="02D2B5B3" w14:textId="77777777" w:rsidR="00721276" w:rsidRDefault="00721276" w:rsidP="0072127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1E11129" w14:textId="6365022B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rength</w:t>
            </w:r>
            <w:r w:rsidR="00453E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325C11A9" w14:textId="77777777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11E49FB" w14:textId="77777777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208D489" w14:textId="77777777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37CE6802" w14:textId="691C90C3" w:rsidR="00506615" w:rsidRDefault="00506615" w:rsidP="0050661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pportunity</w:t>
            </w:r>
            <w:r w:rsidR="00453EA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1DEBD375" w14:textId="0A4635E8" w:rsidR="00506615" w:rsidRDefault="00506615" w:rsidP="3001873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213BC7CC" w14:textId="699618EB" w:rsidR="3001873B" w:rsidRDefault="3001873B" w:rsidP="3001873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4389BDA" w14:textId="34A3F858" w:rsidR="00C23D3E" w:rsidRDefault="00C23D3E" w:rsidP="3001873B">
      <w:pPr>
        <w:rPr>
          <w:rFonts w:ascii="Times New Roman" w:eastAsia="Times New Roman" w:hAnsi="Times New Roman" w:cs="Times New Roman"/>
          <w:sz w:val="24"/>
          <w:szCs w:val="24"/>
        </w:rPr>
      </w:pPr>
      <w:r w:rsidRPr="00706CF4">
        <w:rPr>
          <w:rFonts w:ascii="Times New Roman" w:eastAsia="Times New Roman" w:hAnsi="Times New Roman" w:cs="Times New Roman"/>
          <w:b/>
          <w:bCs/>
          <w:sz w:val="24"/>
          <w:szCs w:val="24"/>
        </w:rPr>
        <w:t>Write the next actionable step to address one opportunity area</w:t>
      </w:r>
      <w:r w:rsidR="004C155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C155F" w:rsidRPr="004C155F">
        <w:rPr>
          <w:rFonts w:ascii="Times New Roman" w:eastAsia="Times New Roman" w:hAnsi="Times New Roman" w:cs="Times New Roman"/>
          <w:sz w:val="24"/>
          <w:szCs w:val="24"/>
        </w:rPr>
        <w:t xml:space="preserve">Make </w:t>
      </w:r>
      <w:r w:rsidR="00561D2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CE275A">
        <w:rPr>
          <w:rFonts w:ascii="Times New Roman" w:eastAsia="Times New Roman" w:hAnsi="Times New Roman" w:cs="Times New Roman"/>
          <w:sz w:val="24"/>
          <w:szCs w:val="24"/>
        </w:rPr>
        <w:t xml:space="preserve">next </w:t>
      </w:r>
      <w:r w:rsidR="00561D2B">
        <w:rPr>
          <w:rFonts w:ascii="Times New Roman" w:eastAsia="Times New Roman" w:hAnsi="Times New Roman" w:cs="Times New Roman"/>
          <w:sz w:val="24"/>
          <w:szCs w:val="24"/>
        </w:rPr>
        <w:t>step</w:t>
      </w:r>
      <w:r w:rsidR="004C155F" w:rsidRPr="004C155F">
        <w:rPr>
          <w:rFonts w:ascii="Times New Roman" w:eastAsia="Times New Roman" w:hAnsi="Times New Roman" w:cs="Times New Roman"/>
          <w:sz w:val="24"/>
          <w:szCs w:val="24"/>
        </w:rPr>
        <w:t xml:space="preserve"> SMART (specific, measurable, actionable, reasonable, time-bound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21EDA176" w14:textId="674DA43B" w:rsidR="00092EC8" w:rsidRPr="00092EC8" w:rsidRDefault="00092EC8" w:rsidP="00092EC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92EC8">
        <w:rPr>
          <w:rFonts w:ascii="Times New Roman" w:eastAsia="Times New Roman" w:hAnsi="Times New Roman" w:cs="Times New Roman"/>
          <w:b/>
          <w:bCs/>
          <w:sz w:val="24"/>
          <w:szCs w:val="24"/>
        </w:rPr>
        <w:t>Non-exam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92EC8">
        <w:rPr>
          <w:rFonts w:ascii="Times New Roman" w:eastAsia="Times New Roman" w:hAnsi="Times New Roman" w:cs="Times New Roman"/>
          <w:i/>
          <w:iCs/>
          <w:sz w:val="24"/>
          <w:szCs w:val="24"/>
        </w:rPr>
        <w:t>I will call an old friend next week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4CA6EDAE" w14:textId="514487CB" w:rsidR="00092EC8" w:rsidRPr="00706CF4" w:rsidRDefault="00092EC8" w:rsidP="00092EC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92EC8">
        <w:rPr>
          <w:rFonts w:ascii="Times New Roman" w:eastAsia="Times New Roman" w:hAnsi="Times New Roman" w:cs="Times New Roman"/>
          <w:i/>
          <w:iCs/>
          <w:sz w:val="24"/>
          <w:szCs w:val="24"/>
        </w:rPr>
        <w:t>Example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92EC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I will call Mike, Sarah, or Shane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on my commute home from work next Monday</w:t>
      </w:r>
      <w:r w:rsidRPr="00092EC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I will </w:t>
      </w:r>
      <w:r w:rsidR="00114295">
        <w:rPr>
          <w:rFonts w:ascii="Times New Roman" w:eastAsia="Times New Roman" w:hAnsi="Times New Roman" w:cs="Times New Roman"/>
          <w:i/>
          <w:iCs/>
          <w:sz w:val="24"/>
          <w:szCs w:val="24"/>
        </w:rPr>
        <w:t>list</w:t>
      </w:r>
      <w:r w:rsidRPr="00092EC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00114295">
        <w:rPr>
          <w:rFonts w:ascii="Times New Roman" w:eastAsia="Times New Roman" w:hAnsi="Times New Roman" w:cs="Times New Roman"/>
          <w:i/>
          <w:iCs/>
          <w:sz w:val="24"/>
          <w:szCs w:val="24"/>
        </w:rPr>
        <w:t>three</w:t>
      </w:r>
      <w:r w:rsidRPr="00092EC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eople I can contact for advice by Fri</w:t>
      </w:r>
      <w:r w:rsidR="003F39DB">
        <w:rPr>
          <w:rFonts w:ascii="Times New Roman" w:eastAsia="Times New Roman" w:hAnsi="Times New Roman" w:cs="Times New Roman"/>
          <w:i/>
          <w:iCs/>
          <w:sz w:val="24"/>
          <w:szCs w:val="24"/>
        </w:rPr>
        <w:t>day</w:t>
      </w:r>
      <w:r w:rsidRPr="00092EC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f this </w:t>
      </w:r>
      <w:r w:rsidR="00114295" w:rsidRPr="00092EC8">
        <w:rPr>
          <w:rFonts w:ascii="Times New Roman" w:eastAsia="Times New Roman" w:hAnsi="Times New Roman" w:cs="Times New Roman"/>
          <w:i/>
          <w:iCs/>
          <w:sz w:val="24"/>
          <w:szCs w:val="24"/>
        </w:rPr>
        <w:t>week.</w:t>
      </w:r>
    </w:p>
    <w:p w14:paraId="2AFFB664" w14:textId="71D08387" w:rsidR="00706CF4" w:rsidRPr="00092EC8" w:rsidRDefault="00706CF4" w:rsidP="00092EC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r actionable step: </w:t>
      </w:r>
    </w:p>
    <w:p w14:paraId="41F75AD4" w14:textId="77777777" w:rsidR="00706CF4" w:rsidRDefault="00706CF4" w:rsidP="00706CF4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3DB0F4D" w14:textId="59DBDF4E" w:rsidR="00706CF4" w:rsidRPr="00706CF4" w:rsidRDefault="00CC69F6" w:rsidP="00706CF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f you are willing, t</w:t>
      </w:r>
      <w:r w:rsidR="00706CF4" w:rsidRPr="00706CF4">
        <w:rPr>
          <w:rFonts w:ascii="Times New Roman" w:eastAsia="Times New Roman" w:hAnsi="Times New Roman" w:cs="Times New Roman"/>
          <w:b/>
          <w:bCs/>
          <w:sz w:val="24"/>
          <w:szCs w:val="24"/>
        </w:rPr>
        <w:t>ext your next step to someone who can help with accountability</w:t>
      </w:r>
      <w:r w:rsidR="00706CF4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206A4373" w14:textId="77777777" w:rsidR="00092EC8" w:rsidRDefault="00092EC8" w:rsidP="00092EC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FC1C8B5" w14:textId="77777777" w:rsidR="00F61241" w:rsidRDefault="00F61241" w:rsidP="00092EC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BA69562" w14:textId="120309BE" w:rsidR="009E7E70" w:rsidRDefault="009E7E70" w:rsidP="009E7E70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E7E70">
        <w:rPr>
          <w:rFonts w:ascii="Times New Roman" w:eastAsia="Times New Roman" w:hAnsi="Times New Roman" w:cs="Times New Roman"/>
          <w:b/>
          <w:bCs/>
          <w:sz w:val="24"/>
          <w:szCs w:val="24"/>
        </w:rPr>
        <w:t>Ideas for addressing quality of life</w:t>
      </w:r>
    </w:p>
    <w:p w14:paraId="2DA7188E" w14:textId="77777777" w:rsidR="009E7E70" w:rsidRPr="009E7E70" w:rsidRDefault="009E7E70" w:rsidP="009E7E70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FF04459" w14:textId="393D9C6B" w:rsidR="00092EC8" w:rsidRDefault="00092EC8" w:rsidP="00092EC8">
      <w:pPr>
        <w:rPr>
          <w:rFonts w:ascii="Times New Roman" w:eastAsia="Times New Roman" w:hAnsi="Times New Roman" w:cs="Times New Roman"/>
          <w:sz w:val="24"/>
          <w:szCs w:val="24"/>
        </w:rPr>
      </w:pPr>
      <w:r w:rsidRPr="3001873B"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="009E7E70">
        <w:rPr>
          <w:rFonts w:ascii="Times New Roman" w:eastAsia="Times New Roman" w:hAnsi="Times New Roman" w:cs="Times New Roman"/>
          <w:sz w:val="24"/>
          <w:szCs w:val="24"/>
        </w:rPr>
        <w:t>Lesh (2020)</w:t>
      </w:r>
      <w:r w:rsidRPr="3001873B">
        <w:rPr>
          <w:rFonts w:ascii="Times New Roman" w:eastAsia="Times New Roman" w:hAnsi="Times New Roman" w:cs="Times New Roman"/>
          <w:sz w:val="24"/>
          <w:szCs w:val="24"/>
        </w:rPr>
        <w:t xml:space="preserve">, educator well-being can be improved </w:t>
      </w:r>
      <w:r>
        <w:rPr>
          <w:rFonts w:ascii="Times New Roman" w:eastAsia="Times New Roman" w:hAnsi="Times New Roman" w:cs="Times New Roman"/>
          <w:sz w:val="24"/>
          <w:szCs w:val="24"/>
        </w:rPr>
        <w:t>through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092EC8" w14:paraId="4D19926B" w14:textId="77777777" w:rsidTr="00F74317">
        <w:trPr>
          <w:trHeight w:val="300"/>
        </w:trPr>
        <w:tc>
          <w:tcPr>
            <w:tcW w:w="4680" w:type="dxa"/>
          </w:tcPr>
          <w:p w14:paraId="7F7AED4F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>• Keeping a g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atitude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urnal</w:t>
            </w:r>
          </w:p>
          <w:p w14:paraId="29EEEDE1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>• Time for r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lection</w:t>
            </w:r>
          </w:p>
          <w:p w14:paraId="4E28A615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• 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xercising</w:t>
            </w:r>
          </w:p>
          <w:p w14:paraId="08784933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>• Having a p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per diet</w:t>
            </w:r>
          </w:p>
          <w:p w14:paraId="099CEDA4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>• Spending time with f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mily </w:t>
            </w:r>
          </w:p>
        </w:tc>
        <w:tc>
          <w:tcPr>
            <w:tcW w:w="4680" w:type="dxa"/>
          </w:tcPr>
          <w:p w14:paraId="64556453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>• Having a s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hool confidant</w:t>
            </w:r>
          </w:p>
          <w:p w14:paraId="3AF6A363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• Interacting with 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ts Therapy</w:t>
            </w:r>
          </w:p>
          <w:p w14:paraId="22E6E1A3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>• Developing s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f-directed stress management plan</w:t>
            </w:r>
          </w:p>
          <w:p w14:paraId="0E6AE76F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>• Improving your teaching/craft</w:t>
            </w:r>
          </w:p>
          <w:p w14:paraId="363D5029" w14:textId="77777777" w:rsidR="00092EC8" w:rsidRDefault="00092EC8" w:rsidP="00F74317">
            <w:pPr>
              <w:spacing w:line="216" w:lineRule="auto"/>
              <w:ind w:left="360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00187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• </w:t>
            </w:r>
            <w:r w:rsidRPr="300187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lebrating accomplishments</w:t>
            </w:r>
          </w:p>
          <w:p w14:paraId="69390FA1" w14:textId="77777777" w:rsidR="00092EC8" w:rsidRDefault="00092EC8" w:rsidP="00F743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733C847" w14:textId="03869944" w:rsidR="001956D7" w:rsidRPr="001956D7" w:rsidRDefault="001956D7" w:rsidP="00F74317">
      <w:pPr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1956D7">
        <w:rPr>
          <w:rFonts w:ascii="Times New Roman" w:eastAsia="Times New Roman" w:hAnsi="Times New Roman" w:cs="Times New Roman"/>
          <w:sz w:val="24"/>
          <w:szCs w:val="24"/>
        </w:rPr>
        <w:t>Lesh, J. J. (2020). Don’t Forget About Yourself: Words of Wisdom on Special Educ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956D7">
        <w:rPr>
          <w:rFonts w:ascii="Times New Roman" w:eastAsia="Times New Roman" w:hAnsi="Times New Roman" w:cs="Times New Roman"/>
          <w:sz w:val="24"/>
          <w:szCs w:val="24"/>
        </w:rPr>
        <w:t xml:space="preserve">Teacher Self-Care. </w:t>
      </w:r>
      <w:r w:rsidRPr="001956D7">
        <w:rPr>
          <w:rFonts w:ascii="Times New Roman" w:eastAsia="Times New Roman" w:hAnsi="Times New Roman" w:cs="Times New Roman"/>
          <w:i/>
          <w:iCs/>
          <w:sz w:val="24"/>
          <w:szCs w:val="24"/>
        </w:rPr>
        <w:t>TEACHING Exceptional Children, 52</w:t>
      </w:r>
      <w:r w:rsidRPr="001956D7">
        <w:rPr>
          <w:rFonts w:ascii="Times New Roman" w:eastAsia="Times New Roman" w:hAnsi="Times New Roman" w:cs="Times New Roman"/>
          <w:sz w:val="24"/>
          <w:szCs w:val="24"/>
        </w:rPr>
        <w:t>(6), 367–369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956D7">
        <w:rPr>
          <w:rFonts w:ascii="Times New Roman" w:eastAsia="Times New Roman" w:hAnsi="Times New Roman" w:cs="Times New Roman"/>
          <w:sz w:val="24"/>
          <w:szCs w:val="24"/>
        </w:rPr>
        <w:t>https://doi.org/10.1177/0040059920936158</w:t>
      </w:r>
    </w:p>
    <w:p w14:paraId="60CCEE38" w14:textId="77777777" w:rsidR="00092EC8" w:rsidRDefault="00092EC8" w:rsidP="00092EC8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092E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77FEB"/>
    <w:multiLevelType w:val="hybridMultilevel"/>
    <w:tmpl w:val="52480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315E6"/>
    <w:multiLevelType w:val="hybridMultilevel"/>
    <w:tmpl w:val="8E22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E021D"/>
    <w:multiLevelType w:val="hybridMultilevel"/>
    <w:tmpl w:val="5E60E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329F9"/>
    <w:multiLevelType w:val="hybridMultilevel"/>
    <w:tmpl w:val="C4CEA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A0FF3"/>
    <w:multiLevelType w:val="hybridMultilevel"/>
    <w:tmpl w:val="3F6A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E4FDE"/>
    <w:multiLevelType w:val="hybridMultilevel"/>
    <w:tmpl w:val="7FC29D78"/>
    <w:lvl w:ilvl="0" w:tplc="9ADEB8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8C9A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3DEC0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83012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48615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42CD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90B3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58F1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D984B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A8787A9"/>
    <w:multiLevelType w:val="hybridMultilevel"/>
    <w:tmpl w:val="93BE5D1C"/>
    <w:lvl w:ilvl="0" w:tplc="65C4A9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0C4D7A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E4406C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660A9E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6E643D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6AC12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6AC30C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87EC79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B58048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964AAD"/>
    <w:multiLevelType w:val="hybridMultilevel"/>
    <w:tmpl w:val="07CEE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5B471F"/>
    <w:multiLevelType w:val="hybridMultilevel"/>
    <w:tmpl w:val="6E3C694C"/>
    <w:lvl w:ilvl="0" w:tplc="F84074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F09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24F3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7889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D687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70A5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5856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18E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ACB4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02815784">
    <w:abstractNumId w:val="6"/>
  </w:num>
  <w:num w:numId="2" w16cid:durableId="568349331">
    <w:abstractNumId w:val="1"/>
  </w:num>
  <w:num w:numId="3" w16cid:durableId="1597591527">
    <w:abstractNumId w:val="5"/>
  </w:num>
  <w:num w:numId="4" w16cid:durableId="2120099024">
    <w:abstractNumId w:val="8"/>
  </w:num>
  <w:num w:numId="5" w16cid:durableId="551885666">
    <w:abstractNumId w:val="4"/>
  </w:num>
  <w:num w:numId="6" w16cid:durableId="1119563578">
    <w:abstractNumId w:val="2"/>
  </w:num>
  <w:num w:numId="7" w16cid:durableId="766191369">
    <w:abstractNumId w:val="7"/>
  </w:num>
  <w:num w:numId="8" w16cid:durableId="1272738323">
    <w:abstractNumId w:val="3"/>
  </w:num>
  <w:num w:numId="9" w16cid:durableId="1198739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zc1MbUwtTA3s7RU0lEKTi0uzszPAykwrAUA0rQcaCwAAAA="/>
  </w:docVars>
  <w:rsids>
    <w:rsidRoot w:val="3FCCB51E"/>
    <w:rsid w:val="00092EC8"/>
    <w:rsid w:val="000F1415"/>
    <w:rsid w:val="00107D34"/>
    <w:rsid w:val="00114295"/>
    <w:rsid w:val="001956D7"/>
    <w:rsid w:val="003F39DB"/>
    <w:rsid w:val="00453EA1"/>
    <w:rsid w:val="004C155F"/>
    <w:rsid w:val="004F2F8F"/>
    <w:rsid w:val="00506615"/>
    <w:rsid w:val="00561D2B"/>
    <w:rsid w:val="006753BB"/>
    <w:rsid w:val="006B59AE"/>
    <w:rsid w:val="00706CF4"/>
    <w:rsid w:val="00721276"/>
    <w:rsid w:val="00812BE8"/>
    <w:rsid w:val="009E7E70"/>
    <w:rsid w:val="00B65862"/>
    <w:rsid w:val="00B97370"/>
    <w:rsid w:val="00BB0D1D"/>
    <w:rsid w:val="00C151F2"/>
    <w:rsid w:val="00C23D3E"/>
    <w:rsid w:val="00CC69F6"/>
    <w:rsid w:val="00CE275A"/>
    <w:rsid w:val="00D5547E"/>
    <w:rsid w:val="00F61241"/>
    <w:rsid w:val="00F74317"/>
    <w:rsid w:val="04D61891"/>
    <w:rsid w:val="0718012B"/>
    <w:rsid w:val="080DB953"/>
    <w:rsid w:val="0A7C36C4"/>
    <w:rsid w:val="0BF0D85F"/>
    <w:rsid w:val="0F4FA7E7"/>
    <w:rsid w:val="152CE1D7"/>
    <w:rsid w:val="15830EF2"/>
    <w:rsid w:val="15908537"/>
    <w:rsid w:val="1762A752"/>
    <w:rsid w:val="1DD2619B"/>
    <w:rsid w:val="20510AA1"/>
    <w:rsid w:val="22A559F9"/>
    <w:rsid w:val="242801FD"/>
    <w:rsid w:val="26108CDB"/>
    <w:rsid w:val="2A839BE1"/>
    <w:rsid w:val="3001873B"/>
    <w:rsid w:val="3158539B"/>
    <w:rsid w:val="356C626D"/>
    <w:rsid w:val="3748F0F7"/>
    <w:rsid w:val="38B82F16"/>
    <w:rsid w:val="3F6978CD"/>
    <w:rsid w:val="3FCCB51E"/>
    <w:rsid w:val="446F3ABC"/>
    <w:rsid w:val="45BCE65C"/>
    <w:rsid w:val="45E5B196"/>
    <w:rsid w:val="46279F48"/>
    <w:rsid w:val="5C87B36A"/>
    <w:rsid w:val="5EF3D7BD"/>
    <w:rsid w:val="61836B11"/>
    <w:rsid w:val="61DF20B1"/>
    <w:rsid w:val="65725BDA"/>
    <w:rsid w:val="663DB3D7"/>
    <w:rsid w:val="6A6DDE69"/>
    <w:rsid w:val="6BDE0F5B"/>
    <w:rsid w:val="7407F50A"/>
    <w:rsid w:val="77606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A07D6"/>
  <w15:chartTrackingRefBased/>
  <w15:docId w15:val="{D359A023-6DEE-41F1-B32B-2FCFE6B70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4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5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4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30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7</TotalTime>
  <Pages>2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hanon, Hank</dc:creator>
  <cp:keywords/>
  <dc:description/>
  <cp:lastModifiedBy>Hank Bohanon</cp:lastModifiedBy>
  <cp:revision>24</cp:revision>
  <dcterms:created xsi:type="dcterms:W3CDTF">2023-02-15T22:35:00Z</dcterms:created>
  <dcterms:modified xsi:type="dcterms:W3CDTF">2023-02-22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23f34ab0f25f594f3b0368684d1c24d08ac5fdd5469263629453e07cc81664</vt:lpwstr>
  </property>
</Properties>
</file>